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8777E" w14:textId="3910F7ED" w:rsidR="00883641" w:rsidRDefault="00883641" w:rsidP="00883641">
      <w:pPr>
        <w:pStyle w:val="Heading1"/>
        <w:rPr>
          <w:rFonts w:ascii="Intel Clear" w:hAnsi="Intel Clear" w:cs="Intel Clear"/>
        </w:rPr>
      </w:pPr>
      <w:r w:rsidRPr="00C06344">
        <w:rPr>
          <w:rFonts w:ascii="Intel Clear" w:hAnsi="Intel Clear" w:cs="Intel Clear"/>
        </w:rPr>
        <w:t xml:space="preserve">ELT Travel </w:t>
      </w:r>
      <w:r w:rsidR="007510B9">
        <w:rPr>
          <w:rFonts w:ascii="Intel Clear" w:hAnsi="Intel Clear" w:cs="Intel Clear"/>
        </w:rPr>
        <w:t>Approval</w:t>
      </w:r>
      <w:r w:rsidRPr="00C06344">
        <w:rPr>
          <w:rFonts w:ascii="Intel Clear" w:hAnsi="Intel Clear" w:cs="Intel Clear"/>
        </w:rPr>
        <w:t xml:space="preserve"> Form</w:t>
      </w:r>
    </w:p>
    <w:p w14:paraId="730FB907" w14:textId="77777777" w:rsidR="00831CE4" w:rsidRPr="00831CE4" w:rsidRDefault="00831CE4" w:rsidP="00831CE4"/>
    <w:p w14:paraId="6AB790D1" w14:textId="33C1FEE6" w:rsidR="00011AC2" w:rsidRDefault="00011AC2">
      <w:pPr>
        <w:rPr>
          <w:rStyle w:val="Hyperlink"/>
          <w:rFonts w:ascii="Intel Clear" w:eastAsia="Times New Roman" w:hAnsi="Intel Clear" w:cs="Intel Clear"/>
          <w:color w:val="auto"/>
          <w:sz w:val="20"/>
          <w:szCs w:val="20"/>
          <w:u w:val="none"/>
        </w:rPr>
      </w:pPr>
      <w:r>
        <w:rPr>
          <w:rFonts w:ascii="Intel Clear" w:eastAsia="Times New Roman" w:hAnsi="Intel Clear" w:cs="Intel Clear"/>
          <w:color w:val="242424"/>
          <w:sz w:val="20"/>
          <w:szCs w:val="20"/>
        </w:rPr>
        <w:t>As of June 9, 2022</w:t>
      </w:r>
      <w:r w:rsidR="00497DB9" w:rsidRPr="00C06344">
        <w:rPr>
          <w:rFonts w:ascii="Intel Clear" w:eastAsia="Times New Roman" w:hAnsi="Intel Clear" w:cs="Intel Clear"/>
          <w:color w:val="242424"/>
          <w:sz w:val="20"/>
          <w:szCs w:val="20"/>
        </w:rPr>
        <w:t>,</w:t>
      </w:r>
      <w:r>
        <w:rPr>
          <w:rFonts w:ascii="Intel Clear" w:eastAsia="Times New Roman" w:hAnsi="Intel Clear" w:cs="Intel Clear"/>
          <w:color w:val="242424"/>
          <w:sz w:val="20"/>
          <w:szCs w:val="20"/>
        </w:rPr>
        <w:t xml:space="preserve"> all business</w:t>
      </w:r>
      <w:r w:rsidR="00497DB9" w:rsidRPr="00C06344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 travel </w:t>
      </w:r>
      <w:r>
        <w:rPr>
          <w:rFonts w:ascii="Intel Clear" w:eastAsia="Times New Roman" w:hAnsi="Intel Clear" w:cs="Intel Clear"/>
          <w:color w:val="242424"/>
          <w:sz w:val="20"/>
          <w:szCs w:val="20"/>
        </w:rPr>
        <w:t>requires ELT approval</w:t>
      </w:r>
      <w:r w:rsidR="006135FB" w:rsidRPr="006135FB">
        <w:rPr>
          <w:rStyle w:val="Hyperlink"/>
          <w:rFonts w:ascii="Intel Clear" w:eastAsia="Times New Roman" w:hAnsi="Intel Clear" w:cs="Intel Clear"/>
          <w:color w:val="auto"/>
          <w:sz w:val="20"/>
          <w:szCs w:val="20"/>
          <w:u w:val="none"/>
        </w:rPr>
        <w:t xml:space="preserve">, </w:t>
      </w:r>
      <w:r w:rsidR="002950E1">
        <w:rPr>
          <w:rStyle w:val="Hyperlink"/>
          <w:rFonts w:ascii="Intel Clear" w:eastAsia="Times New Roman" w:hAnsi="Intel Clear" w:cs="Intel Clear"/>
          <w:color w:val="auto"/>
          <w:sz w:val="20"/>
          <w:szCs w:val="20"/>
          <w:u w:val="none"/>
        </w:rPr>
        <w:t>excluding</w:t>
      </w:r>
      <w:r w:rsidR="006135FB" w:rsidRPr="006135FB">
        <w:rPr>
          <w:rStyle w:val="Hyperlink"/>
          <w:rFonts w:ascii="Intel Clear" w:eastAsia="Times New Roman" w:hAnsi="Intel Clear" w:cs="Intel Clear"/>
          <w:color w:val="auto"/>
          <w:sz w:val="20"/>
          <w:szCs w:val="20"/>
          <w:u w:val="none"/>
        </w:rPr>
        <w:t xml:space="preserve"> Air Shuttle</w:t>
      </w:r>
      <w:r>
        <w:rPr>
          <w:rStyle w:val="Hyperlink"/>
          <w:rFonts w:ascii="Intel Clear" w:eastAsia="Times New Roman" w:hAnsi="Intel Clear" w:cs="Intel Clear"/>
          <w:color w:val="auto"/>
          <w:sz w:val="20"/>
          <w:szCs w:val="20"/>
          <w:u w:val="none"/>
        </w:rPr>
        <w:t>.</w:t>
      </w:r>
    </w:p>
    <w:p w14:paraId="2AD305F0" w14:textId="1F3B83B6" w:rsidR="0038726D" w:rsidRDefault="004B0A7C">
      <w:pPr>
        <w:rPr>
          <w:rFonts w:ascii="Intel Clear" w:eastAsia="Times New Roman" w:hAnsi="Intel Clear" w:cs="Intel Clear"/>
          <w:color w:val="242424"/>
          <w:sz w:val="20"/>
          <w:szCs w:val="20"/>
        </w:rPr>
      </w:pPr>
      <w:r w:rsidRPr="00C06344">
        <w:rPr>
          <w:rFonts w:ascii="Intel Clear" w:hAnsi="Intel Clear" w:cs="Intel Clear"/>
          <w:sz w:val="20"/>
          <w:szCs w:val="20"/>
        </w:rPr>
        <w:t xml:space="preserve">This form is to be </w:t>
      </w:r>
      <w:r w:rsidR="006B3AB1" w:rsidRPr="00C06344">
        <w:rPr>
          <w:rFonts w:ascii="Intel Clear" w:hAnsi="Intel Clear" w:cs="Intel Clear"/>
          <w:sz w:val="20"/>
          <w:szCs w:val="20"/>
        </w:rPr>
        <w:t>used to obtain approval</w:t>
      </w:r>
      <w:r w:rsidR="00497DB9" w:rsidRPr="00C06344">
        <w:rPr>
          <w:rFonts w:ascii="Intel Clear" w:hAnsi="Intel Clear" w:cs="Intel Clear"/>
          <w:sz w:val="20"/>
          <w:szCs w:val="20"/>
        </w:rPr>
        <w:t xml:space="preserve"> from your </w:t>
      </w:r>
      <w:hyperlink r:id="rId7" w:history="1">
        <w:r w:rsidR="0038726D" w:rsidRPr="00C06344">
          <w:rPr>
            <w:rFonts w:ascii="Intel Clear" w:eastAsia="Times New Roman" w:hAnsi="Intel Clear" w:cs="Intel Clear"/>
            <w:color w:val="0071C5"/>
            <w:sz w:val="20"/>
            <w:szCs w:val="20"/>
            <w:u w:val="single"/>
          </w:rPr>
          <w:t>Executive Leadership Team</w:t>
        </w:r>
      </w:hyperlink>
      <w:r w:rsidR="0038726D" w:rsidRPr="00C06344">
        <w:rPr>
          <w:rFonts w:ascii="Intel Clear" w:eastAsia="Times New Roman" w:hAnsi="Intel Clear" w:cs="Intel Clear"/>
          <w:color w:val="242424"/>
          <w:sz w:val="20"/>
          <w:szCs w:val="20"/>
        </w:rPr>
        <w:t> (ELT)</w:t>
      </w:r>
      <w:r w:rsidR="006135FB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 </w:t>
      </w:r>
      <w:r w:rsidR="00DF599D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 for business-critical travel</w:t>
      </w:r>
      <w:r w:rsidR="0038726D" w:rsidRPr="00C06344">
        <w:rPr>
          <w:rFonts w:ascii="Intel Clear" w:eastAsia="Times New Roman" w:hAnsi="Intel Clear" w:cs="Intel Clear"/>
          <w:color w:val="242424"/>
          <w:sz w:val="20"/>
          <w:szCs w:val="20"/>
        </w:rPr>
        <w:t>.</w:t>
      </w:r>
    </w:p>
    <w:p w14:paraId="71CA5761" w14:textId="49355719" w:rsidR="00170EF5" w:rsidRPr="00C06344" w:rsidRDefault="00B005B1">
      <w:pPr>
        <w:rPr>
          <w:rFonts w:ascii="Intel Clear" w:hAnsi="Intel Clear" w:cs="Intel Clear"/>
          <w:sz w:val="20"/>
          <w:szCs w:val="20"/>
        </w:rPr>
      </w:pPr>
      <w:r>
        <w:rPr>
          <w:rFonts w:ascii="Intel Clear" w:hAnsi="Intel Clear" w:cs="Intel Clear"/>
          <w:b/>
          <w:bCs/>
          <w:sz w:val="20"/>
          <w:szCs w:val="20"/>
        </w:rPr>
        <w:t xml:space="preserve">Step 1: Complete the </w:t>
      </w:r>
      <w:r w:rsidR="00DC7CB2" w:rsidRPr="00C06344">
        <w:rPr>
          <w:rFonts w:ascii="Intel Clear" w:hAnsi="Intel Clear" w:cs="Intel Clear"/>
          <w:b/>
          <w:bCs/>
          <w:sz w:val="20"/>
          <w:szCs w:val="20"/>
        </w:rPr>
        <w:t>ELT Travel Exception Approval request</w:t>
      </w:r>
      <w:r w:rsidR="004412D5" w:rsidRPr="00C06344">
        <w:rPr>
          <w:rFonts w:ascii="Intel Clear" w:hAnsi="Intel Clear" w:cs="Intel Clear"/>
          <w:sz w:val="20"/>
          <w:szCs w:val="20"/>
        </w:rPr>
        <w:t>: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3168"/>
        <w:gridCol w:w="5377"/>
      </w:tblGrid>
      <w:tr w:rsidR="003912D2" w:rsidRPr="00C06344" w14:paraId="2F05B9E0" w14:textId="77777777" w:rsidTr="00D53CCB">
        <w:trPr>
          <w:trHeight w:val="322"/>
        </w:trPr>
        <w:tc>
          <w:tcPr>
            <w:tcW w:w="3168" w:type="dxa"/>
            <w:shd w:val="clear" w:color="auto" w:fill="0070C0"/>
          </w:tcPr>
          <w:p w14:paraId="63022660" w14:textId="0408BDB1" w:rsidR="003912D2" w:rsidRPr="00C06344" w:rsidRDefault="009A2CD2">
            <w:pPr>
              <w:rPr>
                <w:rFonts w:ascii="Intel Clear" w:hAnsi="Intel Clear" w:cs="Intel Clear"/>
                <w:b/>
                <w:bCs/>
                <w:color w:val="FFFFFF" w:themeColor="background1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DC7CB2" w:rsidRPr="00C06344">
              <w:rPr>
                <w:rFonts w:ascii="Intel Clear" w:hAnsi="Intel Clear" w:cs="Intel Clear"/>
                <w:b/>
                <w:bCs/>
                <w:color w:val="FFFFFF" w:themeColor="background1"/>
                <w:sz w:val="20"/>
                <w:szCs w:val="20"/>
              </w:rPr>
              <w:t>heck all that apply</w:t>
            </w:r>
          </w:p>
        </w:tc>
        <w:tc>
          <w:tcPr>
            <w:tcW w:w="5377" w:type="dxa"/>
            <w:shd w:val="clear" w:color="auto" w:fill="0070C0"/>
          </w:tcPr>
          <w:p w14:paraId="648720E4" w14:textId="23B11BE8" w:rsidR="003912D2" w:rsidRPr="00C06344" w:rsidRDefault="00326EF5">
            <w:pPr>
              <w:rPr>
                <w:rFonts w:ascii="Intel Clear" w:hAnsi="Intel Clear" w:cs="Intel Clear"/>
                <w:b/>
                <w:bCs/>
                <w:color w:val="FFFFFF" w:themeColor="background1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b/>
                <w:bCs/>
                <w:color w:val="FFFFFF" w:themeColor="background1"/>
                <w:sz w:val="20"/>
                <w:szCs w:val="20"/>
              </w:rPr>
              <w:t>Reason for ELT travel exception approval</w:t>
            </w:r>
          </w:p>
        </w:tc>
      </w:tr>
      <w:tr w:rsidR="00883641" w:rsidRPr="00C06344" w14:paraId="5286575C" w14:textId="77777777" w:rsidTr="00D53CCB">
        <w:trPr>
          <w:trHeight w:val="279"/>
        </w:trPr>
        <w:tc>
          <w:tcPr>
            <w:tcW w:w="3168" w:type="dxa"/>
            <w:shd w:val="clear" w:color="auto" w:fill="0070C0"/>
          </w:tcPr>
          <w:p w14:paraId="037531D2" w14:textId="4C534184" w:rsidR="00883641" w:rsidRPr="00C06344" w:rsidRDefault="0063572F">
            <w:pPr>
              <w:rPr>
                <w:rFonts w:ascii="Intel Clear" w:hAnsi="Intel Clear" w:cs="Intel Clear"/>
                <w:b/>
                <w:bCs/>
                <w:color w:val="FFFFFF" w:themeColor="background1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b/>
                <w:bCs/>
                <w:color w:val="FFFFFF" w:themeColor="background1"/>
                <w:sz w:val="20"/>
                <w:szCs w:val="20"/>
              </w:rPr>
              <w:t>Required information</w:t>
            </w:r>
          </w:p>
        </w:tc>
        <w:tc>
          <w:tcPr>
            <w:tcW w:w="5377" w:type="dxa"/>
            <w:shd w:val="clear" w:color="auto" w:fill="0070C0"/>
          </w:tcPr>
          <w:p w14:paraId="4204F05F" w14:textId="3451B51B" w:rsidR="00883641" w:rsidRPr="00C06344" w:rsidRDefault="0063572F">
            <w:pPr>
              <w:rPr>
                <w:rFonts w:ascii="Intel Clear" w:hAnsi="Intel Clear" w:cs="Intel Clear"/>
                <w:b/>
                <w:bCs/>
                <w:color w:val="FFFFFF" w:themeColor="background1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b/>
                <w:bCs/>
                <w:color w:val="FFFFFF" w:themeColor="background1"/>
                <w:sz w:val="20"/>
                <w:szCs w:val="20"/>
              </w:rPr>
              <w:t>Details</w:t>
            </w:r>
          </w:p>
        </w:tc>
      </w:tr>
      <w:tr w:rsidR="0063572F" w:rsidRPr="00C06344" w14:paraId="268B2541" w14:textId="77777777" w:rsidTr="00D53CCB">
        <w:trPr>
          <w:trHeight w:val="279"/>
        </w:trPr>
        <w:tc>
          <w:tcPr>
            <w:tcW w:w="3168" w:type="dxa"/>
          </w:tcPr>
          <w:p w14:paraId="0704BAE1" w14:textId="5A646E48" w:rsidR="0063572F" w:rsidRPr="00C06344" w:rsidRDefault="0063572F" w:rsidP="0063572F">
            <w:pPr>
              <w:rPr>
                <w:rFonts w:ascii="Intel Clear" w:hAnsi="Intel Clear" w:cs="Intel Clear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sz w:val="20"/>
                <w:szCs w:val="20"/>
              </w:rPr>
              <w:t xml:space="preserve">Enter </w:t>
            </w:r>
            <w:r w:rsidR="00FC389E">
              <w:rPr>
                <w:rFonts w:ascii="Intel Clear" w:hAnsi="Intel Clear" w:cs="Intel Clear"/>
                <w:sz w:val="20"/>
                <w:szCs w:val="20"/>
              </w:rPr>
              <w:t xml:space="preserve">the name of your </w:t>
            </w:r>
            <w:hyperlink r:id="rId8" w:history="1">
              <w:r w:rsidR="00FC389E" w:rsidRPr="00EB5479">
                <w:rPr>
                  <w:rStyle w:val="Hyperlink"/>
                  <w:rFonts w:ascii="Intel Clear" w:hAnsi="Intel Clear" w:cs="Intel Clear"/>
                  <w:sz w:val="20"/>
                  <w:szCs w:val="20"/>
                </w:rPr>
                <w:t>ELT member</w:t>
              </w:r>
            </w:hyperlink>
          </w:p>
        </w:tc>
        <w:tc>
          <w:tcPr>
            <w:tcW w:w="5377" w:type="dxa"/>
          </w:tcPr>
          <w:p w14:paraId="5B820874" w14:textId="5CA2C216" w:rsidR="0063572F" w:rsidRPr="00C06344" w:rsidRDefault="0063572F" w:rsidP="0063572F">
            <w:pP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 xml:space="preserve">Example: </w:t>
            </w:r>
            <w:r w:rsidR="00A56C01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 xml:space="preserve">Keyvan </w:t>
            </w:r>
            <w:proofErr w:type="spellStart"/>
            <w:r w:rsidR="00A56C01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Esfarjani</w:t>
            </w:r>
            <w:proofErr w:type="spellEnd"/>
          </w:p>
        </w:tc>
      </w:tr>
      <w:tr w:rsidR="00FC389E" w:rsidRPr="00C06344" w14:paraId="49A84C50" w14:textId="77777777" w:rsidTr="00D53CCB">
        <w:trPr>
          <w:trHeight w:val="279"/>
        </w:trPr>
        <w:tc>
          <w:tcPr>
            <w:tcW w:w="3168" w:type="dxa"/>
          </w:tcPr>
          <w:p w14:paraId="416F7A4E" w14:textId="10B077D3" w:rsidR="00FC389E" w:rsidRPr="00C06344" w:rsidRDefault="00FC389E" w:rsidP="00FC389E">
            <w:pPr>
              <w:rPr>
                <w:rFonts w:ascii="Intel Clear" w:hAnsi="Intel Clear" w:cs="Intel Clear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sz w:val="20"/>
                <w:szCs w:val="20"/>
              </w:rPr>
              <w:t>Enter the origin and destination of your tri</w:t>
            </w:r>
            <w:r w:rsidR="003D25D4">
              <w:rPr>
                <w:rFonts w:ascii="Intel Clear" w:hAnsi="Intel Clear" w:cs="Intel Clear"/>
                <w:sz w:val="20"/>
                <w:szCs w:val="20"/>
              </w:rPr>
              <w:t>p</w:t>
            </w:r>
            <w:r w:rsidR="00A91171">
              <w:rPr>
                <w:rFonts w:ascii="Intel Clear" w:hAnsi="Intel Clear" w:cs="Intel Clear"/>
                <w:sz w:val="20"/>
                <w:szCs w:val="20"/>
              </w:rPr>
              <w:t xml:space="preserve"> (city/state/country)</w:t>
            </w:r>
            <w:r w:rsidR="003D25D4">
              <w:rPr>
                <w:rFonts w:ascii="Intel Clear" w:hAnsi="Intel Clear" w:cs="Intel Clear"/>
                <w:sz w:val="20"/>
                <w:szCs w:val="20"/>
              </w:rPr>
              <w:t>.</w:t>
            </w:r>
          </w:p>
        </w:tc>
        <w:tc>
          <w:tcPr>
            <w:tcW w:w="5377" w:type="dxa"/>
          </w:tcPr>
          <w:p w14:paraId="6CB3D2BB" w14:textId="695032DC" w:rsidR="00FC389E" w:rsidRPr="00C06344" w:rsidRDefault="00FC389E" w:rsidP="00FC389E">
            <w:pP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Example: San Jose</w:t>
            </w:r>
            <w:r w:rsidR="003D7CD7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, CA</w:t>
            </w:r>
            <w:r w:rsidRPr="00C06344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 xml:space="preserve"> to Portland</w:t>
            </w:r>
            <w:r w:rsidR="003D7CD7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, OR (US)</w:t>
            </w:r>
          </w:p>
        </w:tc>
      </w:tr>
      <w:tr w:rsidR="00FA491C" w:rsidRPr="00C06344" w14:paraId="2F6D362B" w14:textId="77777777" w:rsidTr="00D53CCB">
        <w:trPr>
          <w:trHeight w:val="279"/>
        </w:trPr>
        <w:tc>
          <w:tcPr>
            <w:tcW w:w="3168" w:type="dxa"/>
          </w:tcPr>
          <w:p w14:paraId="684944B8" w14:textId="5F26CDB9" w:rsidR="00FA491C" w:rsidRPr="00C06344" w:rsidRDefault="00FA491C" w:rsidP="00FC389E">
            <w:pPr>
              <w:rPr>
                <w:rFonts w:ascii="Intel Clear" w:hAnsi="Intel Clear" w:cs="Intel Clear"/>
                <w:sz w:val="20"/>
                <w:szCs w:val="20"/>
              </w:rPr>
            </w:pPr>
            <w:r>
              <w:rPr>
                <w:rFonts w:ascii="Intel Clear" w:hAnsi="Intel Clear" w:cs="Intel Clear"/>
                <w:sz w:val="20"/>
                <w:szCs w:val="20"/>
              </w:rPr>
              <w:t>Anticipated dates of travel</w:t>
            </w:r>
          </w:p>
        </w:tc>
        <w:tc>
          <w:tcPr>
            <w:tcW w:w="5377" w:type="dxa"/>
          </w:tcPr>
          <w:p w14:paraId="5DDE2CE5" w14:textId="75A5998E" w:rsidR="00FA491C" w:rsidRPr="00C06344" w:rsidRDefault="00FA491C" w:rsidP="00FC389E">
            <w:pP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</w:pPr>
            <w: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 xml:space="preserve">Example: </w:t>
            </w:r>
            <w:r w:rsidR="00E14B2B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Jan 1-4</w:t>
            </w:r>
          </w:p>
        </w:tc>
      </w:tr>
      <w:tr w:rsidR="00FC389E" w:rsidRPr="00C06344" w14:paraId="4F20ECF0" w14:textId="77777777" w:rsidTr="00D53CCB">
        <w:trPr>
          <w:trHeight w:val="279"/>
        </w:trPr>
        <w:tc>
          <w:tcPr>
            <w:tcW w:w="3168" w:type="dxa"/>
          </w:tcPr>
          <w:p w14:paraId="4AC820B8" w14:textId="670252C0" w:rsidR="00FC389E" w:rsidRPr="00C06344" w:rsidRDefault="00FC389E" w:rsidP="00FC389E">
            <w:pPr>
              <w:rPr>
                <w:rFonts w:ascii="Intel Clear" w:hAnsi="Intel Clear" w:cs="Intel Clear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sz w:val="20"/>
                <w:szCs w:val="20"/>
              </w:rPr>
              <w:t>Provide details about why this trip is business critical.</w:t>
            </w:r>
          </w:p>
        </w:tc>
        <w:tc>
          <w:tcPr>
            <w:tcW w:w="5377" w:type="dxa"/>
          </w:tcPr>
          <w:p w14:paraId="7A9C0962" w14:textId="5C59E218" w:rsidR="00FC389E" w:rsidRPr="00C06344" w:rsidRDefault="00FC389E" w:rsidP="00FC389E">
            <w:pP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 xml:space="preserve">Example: This is a </w:t>
            </w:r>
            <w:r w:rsidR="001A4F62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business-critical</w:t>
            </w:r>
            <w:r w:rsidRPr="00C06344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 xml:space="preserve"> meeting with supplier than cannot be conducted virtually.</w:t>
            </w:r>
          </w:p>
        </w:tc>
      </w:tr>
      <w:tr w:rsidR="00FC389E" w:rsidRPr="00C06344" w14:paraId="2FAA3834" w14:textId="77777777" w:rsidTr="00D53CCB">
        <w:trPr>
          <w:trHeight w:val="279"/>
        </w:trPr>
        <w:tc>
          <w:tcPr>
            <w:tcW w:w="3168" w:type="dxa"/>
          </w:tcPr>
          <w:p w14:paraId="738635C8" w14:textId="3DD9882C" w:rsidR="00FC389E" w:rsidRPr="00C06344" w:rsidRDefault="00FC389E" w:rsidP="00FC389E">
            <w:pPr>
              <w:rPr>
                <w:rFonts w:ascii="Intel Clear" w:hAnsi="Intel Clear" w:cs="Intel Clear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sz w:val="20"/>
                <w:szCs w:val="20"/>
              </w:rPr>
              <w:t>Name</w:t>
            </w:r>
            <w:r w:rsidR="00DF599D">
              <w:rPr>
                <w:rFonts w:ascii="Intel Clear" w:hAnsi="Intel Clear" w:cs="Intel Clear"/>
                <w:sz w:val="20"/>
                <w:szCs w:val="20"/>
              </w:rPr>
              <w:t>(s)</w:t>
            </w:r>
            <w:r w:rsidRPr="00C06344">
              <w:rPr>
                <w:rFonts w:ascii="Intel Clear" w:hAnsi="Intel Clear" w:cs="Intel Clear"/>
                <w:sz w:val="20"/>
                <w:szCs w:val="20"/>
              </w:rPr>
              <w:t xml:space="preserve"> of traveler(s)</w:t>
            </w:r>
          </w:p>
        </w:tc>
        <w:tc>
          <w:tcPr>
            <w:tcW w:w="5377" w:type="dxa"/>
          </w:tcPr>
          <w:p w14:paraId="7ECA3D9A" w14:textId="12F38953" w:rsidR="00FC389E" w:rsidRPr="00C06344" w:rsidRDefault="00FC389E" w:rsidP="00FC389E">
            <w:pP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</w:pPr>
            <w:r w:rsidRPr="00C06344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Enter name</w:t>
            </w:r>
            <w:r w:rsidR="00DF599D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(</w:t>
            </w:r>
            <w:r w:rsidRPr="00C06344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s</w:t>
            </w:r>
            <w:r w:rsidR="00DF599D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)</w:t>
            </w:r>
            <w:r w:rsidRPr="00C06344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 xml:space="preserve"> of traveler(s) requesting approval</w:t>
            </w:r>
          </w:p>
        </w:tc>
      </w:tr>
      <w:tr w:rsidR="00A8579B" w:rsidRPr="00C06344" w14:paraId="1EA617BC" w14:textId="77777777" w:rsidTr="00B44CAB">
        <w:trPr>
          <w:trHeight w:val="279"/>
        </w:trPr>
        <w:tc>
          <w:tcPr>
            <w:tcW w:w="8545" w:type="dxa"/>
            <w:gridSpan w:val="2"/>
          </w:tcPr>
          <w:p w14:paraId="23E4E15B" w14:textId="77777777" w:rsidR="00A8579B" w:rsidRPr="000E3C12" w:rsidRDefault="00A8579B" w:rsidP="006E65CC">
            <w:pPr>
              <w:rPr>
                <w:rFonts w:ascii="Intel Clear" w:hAnsi="Intel Clear" w:cs="Intel Clear"/>
                <w:b/>
                <w:bCs/>
                <w:sz w:val="20"/>
                <w:szCs w:val="20"/>
              </w:rPr>
            </w:pPr>
          </w:p>
        </w:tc>
      </w:tr>
      <w:tr w:rsidR="00A551DE" w:rsidRPr="00C06344" w14:paraId="1318E7B4" w14:textId="77777777" w:rsidTr="00B44CAB">
        <w:trPr>
          <w:trHeight w:val="279"/>
        </w:trPr>
        <w:tc>
          <w:tcPr>
            <w:tcW w:w="8545" w:type="dxa"/>
            <w:gridSpan w:val="2"/>
          </w:tcPr>
          <w:p w14:paraId="35A19689" w14:textId="6964F44B" w:rsidR="002811DA" w:rsidRPr="00BF2310" w:rsidRDefault="00A551DE" w:rsidP="006E65CC">
            <w:pPr>
              <w:rPr>
                <w:rFonts w:ascii="Intel Clear" w:hAnsi="Intel Clear" w:cs="Intel Clear"/>
                <w:b/>
                <w:bCs/>
                <w:sz w:val="20"/>
                <w:szCs w:val="20"/>
              </w:rPr>
            </w:pPr>
            <w:r w:rsidRPr="00BF2310">
              <w:rPr>
                <w:rFonts w:ascii="Intel Clear" w:hAnsi="Intel Clear" w:cs="Intel Clear"/>
                <w:b/>
                <w:bCs/>
                <w:sz w:val="20"/>
                <w:szCs w:val="20"/>
              </w:rPr>
              <w:t>Air class of service exception (applicable international flights 10 hours or greater)</w:t>
            </w:r>
          </w:p>
        </w:tc>
      </w:tr>
      <w:tr w:rsidR="006E65CC" w:rsidRPr="00C06344" w14:paraId="36582625" w14:textId="77777777" w:rsidTr="00D53CCB">
        <w:trPr>
          <w:trHeight w:val="279"/>
        </w:trPr>
        <w:tc>
          <w:tcPr>
            <w:tcW w:w="3168" w:type="dxa"/>
          </w:tcPr>
          <w:p w14:paraId="056478DD" w14:textId="7B91720A" w:rsidR="006E65CC" w:rsidRDefault="00A8579B" w:rsidP="00FC389E">
            <w:pPr>
              <w:rPr>
                <w:rFonts w:ascii="Intel Clear" w:hAnsi="Intel Clear" w:cs="Intel Clear"/>
                <w:sz w:val="20"/>
                <w:szCs w:val="20"/>
              </w:rPr>
            </w:pPr>
            <w:r>
              <w:rPr>
                <w:rFonts w:ascii="Intel Clear" w:hAnsi="Intel Clear" w:cs="Intel Clear"/>
                <w:sz w:val="20"/>
                <w:szCs w:val="20"/>
              </w:rPr>
              <w:t xml:space="preserve">Are you requesting approval to fly </w:t>
            </w:r>
            <w:r w:rsidR="005A0D76">
              <w:rPr>
                <w:rFonts w:ascii="Intel Clear" w:hAnsi="Intel Clear" w:cs="Intel Clear"/>
                <w:sz w:val="20"/>
                <w:szCs w:val="20"/>
              </w:rPr>
              <w:t>Premium Economy or Economy air instead of Business Class for a trip with total flight time of 10 hours or greater?</w:t>
            </w:r>
          </w:p>
        </w:tc>
        <w:tc>
          <w:tcPr>
            <w:tcW w:w="5377" w:type="dxa"/>
          </w:tcPr>
          <w:p w14:paraId="06FB08AF" w14:textId="050A0E35" w:rsidR="006E65CC" w:rsidRDefault="00BD45E9" w:rsidP="006E65CC">
            <w:pP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</w:pPr>
            <w: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br/>
            </w:r>
            <w:r w:rsidR="00A8579B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Yes</w:t>
            </w:r>
            <w:r w:rsidR="00985FBD"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 xml:space="preserve"> (please provide justification)</w:t>
            </w:r>
          </w:p>
          <w:p w14:paraId="6388C890" w14:textId="77777777" w:rsidR="005A0D76" w:rsidRDefault="005A0D76" w:rsidP="006E65CC">
            <w:pP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</w:pPr>
          </w:p>
          <w:p w14:paraId="7A7D5CA5" w14:textId="4BC0FDDE" w:rsidR="005A0D76" w:rsidRDefault="00BD45E9" w:rsidP="006E65CC">
            <w:pP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</w:pPr>
            <w:r>
              <w:rPr>
                <w:rFonts w:ascii="Intel Clear" w:hAnsi="Intel Clear" w:cs="Intel Clear"/>
                <w:i/>
                <w:iCs/>
                <w:color w:val="A6A6A6" w:themeColor="background1" w:themeShade="A6"/>
                <w:sz w:val="20"/>
                <w:szCs w:val="20"/>
              </w:rPr>
              <w:t>Use N/A if not applicable to your request</w:t>
            </w:r>
          </w:p>
        </w:tc>
      </w:tr>
    </w:tbl>
    <w:p w14:paraId="12BC2ACB" w14:textId="5D060423" w:rsidR="00134347" w:rsidRDefault="00134347">
      <w:pPr>
        <w:rPr>
          <w:rFonts w:ascii="Intel Clear" w:hAnsi="Intel Clear" w:cs="Intel Clear"/>
          <w:sz w:val="20"/>
          <w:szCs w:val="20"/>
        </w:rPr>
      </w:pPr>
    </w:p>
    <w:p w14:paraId="524D842C" w14:textId="5516407A" w:rsidR="009A3DC8" w:rsidRPr="00C06344" w:rsidRDefault="00D15DB2" w:rsidP="009A3DC8">
      <w:pPr>
        <w:shd w:val="clear" w:color="auto" w:fill="FFFFFF"/>
        <w:spacing w:before="180" w:after="180" w:line="240" w:lineRule="auto"/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</w:pPr>
      <w:r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  <w:t xml:space="preserve">Step </w:t>
      </w:r>
      <w:r w:rsidR="00815FB3"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  <w:t>2</w:t>
      </w:r>
      <w:r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  <w:t>: S</w:t>
      </w:r>
      <w:r w:rsidR="009A3DC8" w:rsidRPr="00C06344"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  <w:t>ubmit your request for ELT approval:</w:t>
      </w:r>
    </w:p>
    <w:p w14:paraId="213873F6" w14:textId="5B26E1F9" w:rsidR="007606EE" w:rsidRPr="00C06344" w:rsidRDefault="007606EE" w:rsidP="007606EE">
      <w:pPr>
        <w:pStyle w:val="ListParagraph"/>
        <w:numPr>
          <w:ilvl w:val="0"/>
          <w:numId w:val="4"/>
        </w:numPr>
        <w:rPr>
          <w:rFonts w:ascii="Intel Clear" w:hAnsi="Intel Clear" w:cs="Intel Clear"/>
          <w:sz w:val="20"/>
          <w:szCs w:val="20"/>
        </w:rPr>
      </w:pPr>
      <w:r w:rsidRPr="00C06344">
        <w:rPr>
          <w:rFonts w:ascii="Intel Clear" w:hAnsi="Intel Clear" w:cs="Intel Clear"/>
          <w:sz w:val="20"/>
          <w:szCs w:val="20"/>
        </w:rPr>
        <w:t xml:space="preserve">Complete </w:t>
      </w:r>
      <w:r w:rsidR="004E4A90">
        <w:rPr>
          <w:rFonts w:ascii="Intel Clear" w:hAnsi="Intel Clear" w:cs="Intel Clear"/>
          <w:sz w:val="20"/>
          <w:szCs w:val="20"/>
        </w:rPr>
        <w:t xml:space="preserve">ELT travel approval exception request </w:t>
      </w:r>
      <w:r w:rsidRPr="00C06344">
        <w:rPr>
          <w:rFonts w:ascii="Intel Clear" w:hAnsi="Intel Clear" w:cs="Intel Clear"/>
          <w:sz w:val="20"/>
          <w:szCs w:val="20"/>
        </w:rPr>
        <w:t>form with the required information.</w:t>
      </w:r>
    </w:p>
    <w:p w14:paraId="391237EF" w14:textId="333E3932" w:rsidR="000D4536" w:rsidRDefault="007606EE" w:rsidP="007606EE">
      <w:pPr>
        <w:pStyle w:val="ListParagraph"/>
        <w:numPr>
          <w:ilvl w:val="0"/>
          <w:numId w:val="4"/>
        </w:numPr>
        <w:rPr>
          <w:rFonts w:ascii="Intel Clear" w:hAnsi="Intel Clear" w:cs="Intel Clear"/>
          <w:sz w:val="20"/>
          <w:szCs w:val="20"/>
        </w:rPr>
      </w:pPr>
      <w:r w:rsidRPr="00C06344">
        <w:rPr>
          <w:rFonts w:ascii="Intel Clear" w:hAnsi="Intel Clear" w:cs="Intel Clear"/>
          <w:sz w:val="20"/>
          <w:szCs w:val="20"/>
        </w:rPr>
        <w:t xml:space="preserve">Download the form and attach to </w:t>
      </w:r>
      <w:r w:rsidR="00EC289E">
        <w:rPr>
          <w:rFonts w:ascii="Intel Clear" w:hAnsi="Intel Clear" w:cs="Intel Clear"/>
          <w:sz w:val="20"/>
          <w:szCs w:val="20"/>
        </w:rPr>
        <w:t xml:space="preserve">an </w:t>
      </w:r>
      <w:r w:rsidRPr="00C06344">
        <w:rPr>
          <w:rFonts w:ascii="Intel Clear" w:hAnsi="Intel Clear" w:cs="Intel Clear"/>
          <w:sz w:val="20"/>
          <w:szCs w:val="20"/>
        </w:rPr>
        <w:t>email</w:t>
      </w:r>
      <w:r w:rsidR="006428F9">
        <w:rPr>
          <w:rFonts w:ascii="Intel Clear" w:hAnsi="Intel Clear" w:cs="Intel Clear"/>
          <w:sz w:val="20"/>
          <w:szCs w:val="20"/>
        </w:rPr>
        <w:t xml:space="preserve"> requesting ELT approval. </w:t>
      </w:r>
      <w:r w:rsidR="00DA3F3F">
        <w:rPr>
          <w:rFonts w:ascii="Intel Clear" w:hAnsi="Intel Clear" w:cs="Intel Clear"/>
          <w:sz w:val="20"/>
          <w:szCs w:val="20"/>
        </w:rPr>
        <w:t xml:space="preserve">Before sending, check with your </w:t>
      </w:r>
      <w:r w:rsidR="00CA265A">
        <w:rPr>
          <w:rFonts w:ascii="Intel Clear" w:hAnsi="Intel Clear" w:cs="Intel Clear"/>
          <w:sz w:val="20"/>
          <w:szCs w:val="20"/>
        </w:rPr>
        <w:t xml:space="preserve">manager to understand if your </w:t>
      </w:r>
      <w:r w:rsidR="00E5543B">
        <w:rPr>
          <w:rFonts w:ascii="Intel Clear" w:hAnsi="Intel Clear" w:cs="Intel Clear"/>
          <w:sz w:val="20"/>
          <w:szCs w:val="20"/>
        </w:rPr>
        <w:t>o</w:t>
      </w:r>
      <w:r w:rsidR="00DA3F3F">
        <w:rPr>
          <w:rFonts w:ascii="Intel Clear" w:hAnsi="Intel Clear" w:cs="Intel Clear"/>
          <w:sz w:val="20"/>
          <w:szCs w:val="20"/>
        </w:rPr>
        <w:t xml:space="preserve">rganization </w:t>
      </w:r>
      <w:r w:rsidR="00CA265A">
        <w:rPr>
          <w:rFonts w:ascii="Intel Clear" w:hAnsi="Intel Clear" w:cs="Intel Clear"/>
          <w:sz w:val="20"/>
          <w:szCs w:val="20"/>
        </w:rPr>
        <w:t xml:space="preserve">has a specific process for </w:t>
      </w:r>
      <w:r w:rsidR="002D4612">
        <w:rPr>
          <w:rFonts w:ascii="Intel Clear" w:hAnsi="Intel Clear" w:cs="Intel Clear"/>
          <w:sz w:val="20"/>
          <w:szCs w:val="20"/>
        </w:rPr>
        <w:t>ELT roll-up and/or approval</w:t>
      </w:r>
      <w:r w:rsidR="00011AC2">
        <w:rPr>
          <w:rFonts w:ascii="Intel Clear" w:hAnsi="Intel Clear" w:cs="Intel Clear"/>
          <w:sz w:val="20"/>
          <w:szCs w:val="20"/>
        </w:rPr>
        <w:t>.</w:t>
      </w:r>
    </w:p>
    <w:p w14:paraId="6888C978" w14:textId="46346E63" w:rsidR="000D4536" w:rsidRPr="00F639AD" w:rsidRDefault="000D4536" w:rsidP="007606EE">
      <w:pPr>
        <w:pStyle w:val="ListParagraph"/>
        <w:numPr>
          <w:ilvl w:val="0"/>
          <w:numId w:val="4"/>
        </w:numPr>
        <w:rPr>
          <w:rFonts w:ascii="Intel Clear" w:hAnsi="Intel Clear" w:cs="Intel Clear"/>
          <w:sz w:val="20"/>
          <w:szCs w:val="20"/>
        </w:rPr>
      </w:pPr>
      <w:r w:rsidRPr="00F639AD">
        <w:rPr>
          <w:rFonts w:ascii="Intel Clear" w:hAnsi="Intel Clear" w:cs="Intel Clear"/>
          <w:sz w:val="20"/>
          <w:szCs w:val="20"/>
        </w:rPr>
        <w:t xml:space="preserve">Once you receive approval, follow subsequent steps. </w:t>
      </w:r>
    </w:p>
    <w:p w14:paraId="7EA10DC4" w14:textId="139EC89C" w:rsidR="009A3DC8" w:rsidRPr="00C06344" w:rsidRDefault="00D15DB2" w:rsidP="009A3DC8">
      <w:pPr>
        <w:shd w:val="clear" w:color="auto" w:fill="FFFFFF"/>
        <w:spacing w:before="180" w:after="180" w:line="240" w:lineRule="auto"/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</w:pPr>
      <w:r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  <w:t xml:space="preserve">Step </w:t>
      </w:r>
      <w:r w:rsidR="00815FB3"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  <w:t>3</w:t>
      </w:r>
      <w:r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  <w:t>: B</w:t>
      </w:r>
      <w:r w:rsidR="009A3DC8" w:rsidRPr="00C06344">
        <w:rPr>
          <w:rFonts w:ascii="Intel Clear" w:eastAsia="Times New Roman" w:hAnsi="Intel Clear" w:cs="Intel Clear"/>
          <w:b/>
          <w:bCs/>
          <w:color w:val="242424"/>
          <w:sz w:val="20"/>
          <w:szCs w:val="20"/>
        </w:rPr>
        <w:t>ook travel if your request is approved:</w:t>
      </w:r>
    </w:p>
    <w:p w14:paraId="039A1E07" w14:textId="575E29F8" w:rsidR="009A3DC8" w:rsidRPr="00C06344" w:rsidRDefault="009A3DC8" w:rsidP="009A3DC8">
      <w:pPr>
        <w:pStyle w:val="ListParagraph"/>
        <w:numPr>
          <w:ilvl w:val="0"/>
          <w:numId w:val="6"/>
        </w:numPr>
        <w:shd w:val="clear" w:color="auto" w:fill="FFFFFF"/>
        <w:spacing w:before="180" w:after="180" w:line="240" w:lineRule="auto"/>
        <w:rPr>
          <w:rFonts w:ascii="Intel Clear" w:eastAsia="Times New Roman" w:hAnsi="Intel Clear" w:cs="Intel Clear"/>
          <w:color w:val="242424"/>
          <w:sz w:val="20"/>
          <w:szCs w:val="20"/>
        </w:rPr>
      </w:pPr>
      <w:r w:rsidRPr="00C06344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Before you book travel, you will need to complete a </w:t>
      </w:r>
      <w:hyperlink r:id="rId9" w:history="1">
        <w:r w:rsidR="00DF599D">
          <w:rPr>
            <w:rStyle w:val="Hyperlink"/>
            <w:rFonts w:ascii="Intel Clear" w:eastAsia="Times New Roman" w:hAnsi="Intel Clear" w:cs="Intel Clear"/>
            <w:sz w:val="20"/>
            <w:szCs w:val="20"/>
          </w:rPr>
          <w:t>p</w:t>
        </w:r>
        <w:r w:rsidRPr="00C204EE">
          <w:rPr>
            <w:rStyle w:val="Hyperlink"/>
            <w:rFonts w:ascii="Intel Clear" w:eastAsia="Times New Roman" w:hAnsi="Intel Clear" w:cs="Intel Clear"/>
            <w:sz w:val="20"/>
            <w:szCs w:val="20"/>
          </w:rPr>
          <w:t>re-</w:t>
        </w:r>
        <w:r w:rsidR="00DF599D">
          <w:rPr>
            <w:rStyle w:val="Hyperlink"/>
            <w:rFonts w:ascii="Intel Clear" w:eastAsia="Times New Roman" w:hAnsi="Intel Clear" w:cs="Intel Clear"/>
            <w:sz w:val="20"/>
            <w:szCs w:val="20"/>
          </w:rPr>
          <w:t>t</w:t>
        </w:r>
        <w:r w:rsidRPr="00C204EE">
          <w:rPr>
            <w:rStyle w:val="Hyperlink"/>
            <w:rFonts w:ascii="Intel Clear" w:eastAsia="Times New Roman" w:hAnsi="Intel Clear" w:cs="Intel Clear"/>
            <w:sz w:val="20"/>
            <w:szCs w:val="20"/>
          </w:rPr>
          <w:t xml:space="preserve">rip </w:t>
        </w:r>
        <w:r w:rsidR="00DF599D">
          <w:rPr>
            <w:rStyle w:val="Hyperlink"/>
            <w:rFonts w:ascii="Intel Clear" w:eastAsia="Times New Roman" w:hAnsi="Intel Clear" w:cs="Intel Clear"/>
            <w:sz w:val="20"/>
            <w:szCs w:val="20"/>
          </w:rPr>
          <w:t>a</w:t>
        </w:r>
        <w:r w:rsidRPr="00C204EE">
          <w:rPr>
            <w:rStyle w:val="Hyperlink"/>
            <w:rFonts w:ascii="Intel Clear" w:eastAsia="Times New Roman" w:hAnsi="Intel Clear" w:cs="Intel Clear"/>
            <w:sz w:val="20"/>
            <w:szCs w:val="20"/>
          </w:rPr>
          <w:t>ssessment</w:t>
        </w:r>
      </w:hyperlink>
      <w:r w:rsidRPr="00C204EE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 an</w:t>
      </w:r>
      <w:r w:rsidRPr="00C06344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d list the approving </w:t>
      </w:r>
      <w:hyperlink r:id="rId10" w:history="1">
        <w:r w:rsidRPr="00C06344">
          <w:rPr>
            <w:rStyle w:val="Hyperlink"/>
            <w:rFonts w:ascii="Intel Clear" w:eastAsia="Times New Roman" w:hAnsi="Intel Clear" w:cs="Intel Clear"/>
            <w:sz w:val="20"/>
            <w:szCs w:val="20"/>
          </w:rPr>
          <w:t>ELT member’s</w:t>
        </w:r>
      </w:hyperlink>
      <w:r w:rsidRPr="00C06344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 name</w:t>
      </w:r>
      <w:r w:rsidR="009D34C6" w:rsidRPr="00C06344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 and upload </w:t>
      </w:r>
      <w:r w:rsidR="00452394" w:rsidRPr="00C06344">
        <w:rPr>
          <w:rFonts w:ascii="Intel Clear" w:eastAsia="Times New Roman" w:hAnsi="Intel Clear" w:cs="Intel Clear"/>
          <w:color w:val="242424"/>
          <w:sz w:val="20"/>
          <w:szCs w:val="20"/>
        </w:rPr>
        <w:t>a copy of this form</w:t>
      </w:r>
      <w:r w:rsidRPr="00C06344">
        <w:rPr>
          <w:rFonts w:ascii="Intel Clear" w:eastAsia="Times New Roman" w:hAnsi="Intel Clear" w:cs="Intel Clear"/>
          <w:color w:val="242424"/>
          <w:sz w:val="20"/>
          <w:szCs w:val="20"/>
        </w:rPr>
        <w:t>. You will not be allowed to book your travel until you have completed your assessment.</w:t>
      </w:r>
    </w:p>
    <w:p w14:paraId="4A7EB5E7" w14:textId="11BAB842" w:rsidR="009A3DC8" w:rsidRPr="00C06344" w:rsidRDefault="009A3DC8" w:rsidP="009A3DC8">
      <w:pPr>
        <w:pStyle w:val="ListParagraph"/>
        <w:numPr>
          <w:ilvl w:val="0"/>
          <w:numId w:val="6"/>
        </w:numPr>
        <w:shd w:val="clear" w:color="auto" w:fill="FFFFFF"/>
        <w:spacing w:before="180" w:after="180" w:line="240" w:lineRule="auto"/>
        <w:rPr>
          <w:rFonts w:ascii="Intel Clear" w:eastAsia="Times New Roman" w:hAnsi="Intel Clear" w:cs="Intel Clear"/>
          <w:color w:val="242424"/>
          <w:sz w:val="20"/>
          <w:szCs w:val="20"/>
        </w:rPr>
      </w:pPr>
      <w:r w:rsidRPr="00C06344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Once you’ve completed your </w:t>
      </w:r>
      <w:hyperlink r:id="rId11" w:history="1">
        <w:r w:rsidR="00DF599D">
          <w:rPr>
            <w:rStyle w:val="Hyperlink"/>
            <w:rFonts w:ascii="Intel Clear" w:eastAsia="Times New Roman" w:hAnsi="Intel Clear" w:cs="Intel Clear"/>
            <w:sz w:val="20"/>
            <w:szCs w:val="20"/>
          </w:rPr>
          <w:t>p</w:t>
        </w:r>
        <w:r w:rsidR="00C204EE" w:rsidRPr="00C204EE">
          <w:rPr>
            <w:rStyle w:val="Hyperlink"/>
            <w:rFonts w:ascii="Intel Clear" w:eastAsia="Times New Roman" w:hAnsi="Intel Clear" w:cs="Intel Clear"/>
            <w:sz w:val="20"/>
            <w:szCs w:val="20"/>
          </w:rPr>
          <w:t>re-</w:t>
        </w:r>
        <w:r w:rsidR="00DF599D">
          <w:rPr>
            <w:rStyle w:val="Hyperlink"/>
            <w:rFonts w:ascii="Intel Clear" w:eastAsia="Times New Roman" w:hAnsi="Intel Clear" w:cs="Intel Clear"/>
            <w:sz w:val="20"/>
            <w:szCs w:val="20"/>
          </w:rPr>
          <w:t>t</w:t>
        </w:r>
        <w:r w:rsidR="00C204EE" w:rsidRPr="00C204EE">
          <w:rPr>
            <w:rStyle w:val="Hyperlink"/>
            <w:rFonts w:ascii="Intel Clear" w:eastAsia="Times New Roman" w:hAnsi="Intel Clear" w:cs="Intel Clear"/>
            <w:sz w:val="20"/>
            <w:szCs w:val="20"/>
          </w:rPr>
          <w:t xml:space="preserve">rip </w:t>
        </w:r>
        <w:r w:rsidR="00DF599D">
          <w:rPr>
            <w:rStyle w:val="Hyperlink"/>
            <w:rFonts w:ascii="Intel Clear" w:eastAsia="Times New Roman" w:hAnsi="Intel Clear" w:cs="Intel Clear"/>
            <w:sz w:val="20"/>
            <w:szCs w:val="20"/>
          </w:rPr>
          <w:t>a</w:t>
        </w:r>
        <w:r w:rsidR="00C204EE" w:rsidRPr="00C204EE">
          <w:rPr>
            <w:rStyle w:val="Hyperlink"/>
            <w:rFonts w:ascii="Intel Clear" w:eastAsia="Times New Roman" w:hAnsi="Intel Clear" w:cs="Intel Clear"/>
            <w:sz w:val="20"/>
            <w:szCs w:val="20"/>
          </w:rPr>
          <w:t>ssessment</w:t>
        </w:r>
      </w:hyperlink>
      <w:r w:rsidRPr="00C06344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, you will receive a confirmation code. To book travel, contact your </w:t>
      </w:r>
      <w:hyperlink r:id="rId12" w:history="1">
        <w:r w:rsidRPr="00C06344">
          <w:rPr>
            <w:rStyle w:val="Hyperlink"/>
            <w:rFonts w:ascii="Intel Clear" w:eastAsia="Times New Roman" w:hAnsi="Intel Clear" w:cs="Intel Clear"/>
            <w:sz w:val="20"/>
            <w:szCs w:val="20"/>
          </w:rPr>
          <w:t>Intel</w:t>
        </w:r>
        <w:r w:rsidR="00853B60">
          <w:rPr>
            <w:rStyle w:val="Hyperlink"/>
            <w:rFonts w:ascii="Intel Clear" w:eastAsia="Times New Roman" w:hAnsi="Intel Clear" w:cs="Intel Clear"/>
            <w:sz w:val="20"/>
            <w:szCs w:val="20"/>
          </w:rPr>
          <w:t>-p</w:t>
        </w:r>
        <w:r w:rsidRPr="00C06344">
          <w:rPr>
            <w:rStyle w:val="Hyperlink"/>
            <w:rFonts w:ascii="Intel Clear" w:eastAsia="Times New Roman" w:hAnsi="Intel Clear" w:cs="Intel Clear"/>
            <w:sz w:val="20"/>
            <w:szCs w:val="20"/>
          </w:rPr>
          <w:t xml:space="preserve">referred </w:t>
        </w:r>
        <w:r w:rsidR="00853B60">
          <w:rPr>
            <w:rStyle w:val="Hyperlink"/>
            <w:rFonts w:ascii="Intel Clear" w:eastAsia="Times New Roman" w:hAnsi="Intel Clear" w:cs="Intel Clear"/>
            <w:sz w:val="20"/>
            <w:szCs w:val="20"/>
          </w:rPr>
          <w:t>t</w:t>
        </w:r>
        <w:r w:rsidRPr="00C06344">
          <w:rPr>
            <w:rStyle w:val="Hyperlink"/>
            <w:rFonts w:ascii="Intel Clear" w:eastAsia="Times New Roman" w:hAnsi="Intel Clear" w:cs="Intel Clear"/>
            <w:sz w:val="20"/>
            <w:szCs w:val="20"/>
          </w:rPr>
          <w:t xml:space="preserve">ravel </w:t>
        </w:r>
        <w:r w:rsidR="00853B60">
          <w:rPr>
            <w:rStyle w:val="Hyperlink"/>
            <w:rFonts w:ascii="Intel Clear" w:eastAsia="Times New Roman" w:hAnsi="Intel Clear" w:cs="Intel Clear"/>
            <w:sz w:val="20"/>
            <w:szCs w:val="20"/>
          </w:rPr>
          <w:t>a</w:t>
        </w:r>
        <w:r w:rsidRPr="00C06344">
          <w:rPr>
            <w:rStyle w:val="Hyperlink"/>
            <w:rFonts w:ascii="Intel Clear" w:eastAsia="Times New Roman" w:hAnsi="Intel Clear" w:cs="Intel Clear"/>
            <w:sz w:val="20"/>
            <w:szCs w:val="20"/>
          </w:rPr>
          <w:t>gency</w:t>
        </w:r>
      </w:hyperlink>
      <w:r w:rsidRPr="00C06344">
        <w:rPr>
          <w:rFonts w:ascii="Intel Clear" w:eastAsia="Times New Roman" w:hAnsi="Intel Clear" w:cs="Intel Clear"/>
          <w:color w:val="242424"/>
          <w:sz w:val="20"/>
          <w:szCs w:val="20"/>
        </w:rPr>
        <w:t xml:space="preserve"> or book via the online booking tool (where available). You will be required to provide your confirmation code to complete your reservation.</w:t>
      </w:r>
    </w:p>
    <w:p w14:paraId="569B825F" w14:textId="77777777" w:rsidR="00011AC2" w:rsidRDefault="00011AC2" w:rsidP="001C08F8">
      <w:pPr>
        <w:rPr>
          <w:rFonts w:ascii="Intel Clear" w:hAnsi="Intel Clear" w:cs="Intel Clear"/>
          <w:b/>
          <w:bCs/>
          <w:sz w:val="20"/>
          <w:szCs w:val="20"/>
        </w:rPr>
      </w:pPr>
    </w:p>
    <w:p w14:paraId="2DBD88D3" w14:textId="7A6382BD" w:rsidR="001C08F8" w:rsidRPr="00C06344" w:rsidRDefault="001C08F8" w:rsidP="001C08F8">
      <w:pPr>
        <w:rPr>
          <w:rFonts w:ascii="Intel Clear" w:hAnsi="Intel Clear" w:cs="Intel Clear"/>
          <w:b/>
          <w:bCs/>
          <w:sz w:val="20"/>
          <w:szCs w:val="20"/>
        </w:rPr>
      </w:pPr>
      <w:r w:rsidRPr="00C06344">
        <w:rPr>
          <w:rFonts w:ascii="Intel Clear" w:hAnsi="Intel Clear" w:cs="Intel Clear"/>
          <w:b/>
          <w:bCs/>
          <w:sz w:val="20"/>
          <w:szCs w:val="20"/>
        </w:rPr>
        <w:t>By submitting this form, you certify:</w:t>
      </w:r>
    </w:p>
    <w:p w14:paraId="5B36DA1F" w14:textId="6C62B371" w:rsidR="001C08F8" w:rsidRPr="00C06344" w:rsidRDefault="001C08F8" w:rsidP="001C08F8">
      <w:pPr>
        <w:pStyle w:val="ListParagraph"/>
        <w:numPr>
          <w:ilvl w:val="0"/>
          <w:numId w:val="3"/>
        </w:numPr>
        <w:rPr>
          <w:rFonts w:ascii="Intel Clear" w:hAnsi="Intel Clear" w:cs="Intel Clear"/>
          <w:sz w:val="20"/>
          <w:szCs w:val="20"/>
        </w:rPr>
      </w:pPr>
      <w:r w:rsidRPr="00C06344">
        <w:rPr>
          <w:rFonts w:ascii="Intel Clear" w:hAnsi="Intel Clear" w:cs="Intel Clear"/>
          <w:sz w:val="20"/>
          <w:szCs w:val="20"/>
        </w:rPr>
        <w:t xml:space="preserve">You have received approval from the </w:t>
      </w:r>
      <w:r w:rsidR="00B40A8E">
        <w:rPr>
          <w:rFonts w:ascii="Intel Clear" w:hAnsi="Intel Clear" w:cs="Intel Clear"/>
          <w:sz w:val="20"/>
          <w:szCs w:val="20"/>
        </w:rPr>
        <w:t xml:space="preserve">ELT </w:t>
      </w:r>
      <w:r w:rsidRPr="00C06344">
        <w:rPr>
          <w:rFonts w:ascii="Intel Clear" w:hAnsi="Intel Clear" w:cs="Intel Clear"/>
          <w:sz w:val="20"/>
          <w:szCs w:val="20"/>
        </w:rPr>
        <w:t xml:space="preserve">of your organization prior to submitting this request to your </w:t>
      </w:r>
      <w:hyperlink r:id="rId13" w:history="1">
        <w:r w:rsidRPr="00C06344">
          <w:rPr>
            <w:rStyle w:val="Hyperlink"/>
            <w:rFonts w:ascii="Intel Clear" w:hAnsi="Intel Clear" w:cs="Intel Clear"/>
            <w:sz w:val="20"/>
            <w:szCs w:val="20"/>
          </w:rPr>
          <w:t>ELT member</w:t>
        </w:r>
      </w:hyperlink>
      <w:r w:rsidRPr="00C06344">
        <w:rPr>
          <w:rFonts w:ascii="Intel Clear" w:hAnsi="Intel Clear" w:cs="Intel Clear"/>
          <w:sz w:val="20"/>
          <w:szCs w:val="20"/>
        </w:rPr>
        <w:t>.</w:t>
      </w:r>
    </w:p>
    <w:p w14:paraId="625ABE70" w14:textId="44EFBFF9" w:rsidR="001C08F8" w:rsidRPr="00C06344" w:rsidRDefault="001C08F8" w:rsidP="001C08F8">
      <w:pPr>
        <w:pStyle w:val="ListParagraph"/>
        <w:numPr>
          <w:ilvl w:val="0"/>
          <w:numId w:val="3"/>
        </w:numPr>
        <w:rPr>
          <w:rFonts w:ascii="Intel Clear" w:hAnsi="Intel Clear" w:cs="Intel Clear"/>
          <w:sz w:val="20"/>
          <w:szCs w:val="20"/>
        </w:rPr>
      </w:pPr>
      <w:r w:rsidRPr="00C06344">
        <w:rPr>
          <w:rFonts w:ascii="Intel Clear" w:hAnsi="Intel Clear" w:cs="Intel Clear"/>
          <w:sz w:val="20"/>
          <w:szCs w:val="20"/>
        </w:rPr>
        <w:t xml:space="preserve">You commit to reviewing </w:t>
      </w:r>
      <w:hyperlink r:id="rId14" w:history="1">
        <w:r w:rsidR="00853B60">
          <w:rPr>
            <w:rStyle w:val="Hyperlink"/>
            <w:rFonts w:ascii="Intel Clear" w:hAnsi="Intel Clear" w:cs="Intel Clear"/>
            <w:sz w:val="20"/>
            <w:szCs w:val="20"/>
          </w:rPr>
          <w:t>t</w:t>
        </w:r>
        <w:r w:rsidRPr="00C06344">
          <w:rPr>
            <w:rStyle w:val="Hyperlink"/>
            <w:rFonts w:ascii="Intel Clear" w:hAnsi="Intel Clear" w:cs="Intel Clear"/>
            <w:sz w:val="20"/>
            <w:szCs w:val="20"/>
          </w:rPr>
          <w:t xml:space="preserve">ravel </w:t>
        </w:r>
        <w:r w:rsidR="00853B60">
          <w:rPr>
            <w:rStyle w:val="Hyperlink"/>
            <w:rFonts w:ascii="Intel Clear" w:hAnsi="Intel Clear" w:cs="Intel Clear"/>
            <w:sz w:val="20"/>
            <w:szCs w:val="20"/>
          </w:rPr>
          <w:t>v</w:t>
        </w:r>
        <w:r w:rsidRPr="00C06344">
          <w:rPr>
            <w:rStyle w:val="Hyperlink"/>
            <w:rFonts w:ascii="Intel Clear" w:hAnsi="Intel Clear" w:cs="Intel Clear"/>
            <w:sz w:val="20"/>
            <w:szCs w:val="20"/>
          </w:rPr>
          <w:t>itals</w:t>
        </w:r>
      </w:hyperlink>
      <w:r w:rsidRPr="00C06344">
        <w:rPr>
          <w:rFonts w:ascii="Intel Clear" w:hAnsi="Intel Clear" w:cs="Intel Clear"/>
          <w:sz w:val="20"/>
          <w:szCs w:val="20"/>
        </w:rPr>
        <w:t xml:space="preserve"> up to the day of your departure for the entry, testing and quarantine requirements for the location to which you are traveling. </w:t>
      </w:r>
    </w:p>
    <w:sectPr w:rsidR="001C08F8" w:rsidRPr="00C06344" w:rsidSect="008D4EA9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B63D3" w14:textId="77777777" w:rsidR="00EA2322" w:rsidRDefault="00EA2322" w:rsidP="008A5C39">
      <w:pPr>
        <w:spacing w:after="0" w:line="240" w:lineRule="auto"/>
      </w:pPr>
      <w:r>
        <w:separator/>
      </w:r>
    </w:p>
  </w:endnote>
  <w:endnote w:type="continuationSeparator" w:id="0">
    <w:p w14:paraId="2C03C307" w14:textId="77777777" w:rsidR="00EA2322" w:rsidRDefault="00EA2322" w:rsidP="008A5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tel Clear">
    <w:panose1 w:val="020B0604020203020204"/>
    <w:charset w:val="00"/>
    <w:family w:val="swiss"/>
    <w:pitch w:val="variable"/>
    <w:sig w:usb0="E10006FF" w:usb1="400060F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DFE7B" w14:textId="77777777" w:rsidR="00EA2322" w:rsidRDefault="00EA2322" w:rsidP="008A5C39">
      <w:pPr>
        <w:spacing w:after="0" w:line="240" w:lineRule="auto"/>
      </w:pPr>
      <w:r>
        <w:separator/>
      </w:r>
    </w:p>
  </w:footnote>
  <w:footnote w:type="continuationSeparator" w:id="0">
    <w:p w14:paraId="7077245F" w14:textId="77777777" w:rsidR="00EA2322" w:rsidRDefault="00EA2322" w:rsidP="008A5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F08A8"/>
    <w:multiLevelType w:val="hybridMultilevel"/>
    <w:tmpl w:val="7F30C2BE"/>
    <w:lvl w:ilvl="0" w:tplc="3648B4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742372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B211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CCAB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93C69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CE86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329A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902B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E82450"/>
    <w:multiLevelType w:val="hybridMultilevel"/>
    <w:tmpl w:val="07AC9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15F64"/>
    <w:multiLevelType w:val="hybridMultilevel"/>
    <w:tmpl w:val="AD6EC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71688"/>
    <w:multiLevelType w:val="hybridMultilevel"/>
    <w:tmpl w:val="45F07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122D9A"/>
    <w:multiLevelType w:val="hybridMultilevel"/>
    <w:tmpl w:val="8E6894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8506D8B"/>
    <w:multiLevelType w:val="hybridMultilevel"/>
    <w:tmpl w:val="CFEAE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7919899">
    <w:abstractNumId w:val="0"/>
  </w:num>
  <w:num w:numId="2" w16cid:durableId="1750690848">
    <w:abstractNumId w:val="4"/>
  </w:num>
  <w:num w:numId="3" w16cid:durableId="1304232223">
    <w:abstractNumId w:val="3"/>
  </w:num>
  <w:num w:numId="4" w16cid:durableId="691035909">
    <w:abstractNumId w:val="2"/>
  </w:num>
  <w:num w:numId="5" w16cid:durableId="713316269">
    <w:abstractNumId w:val="5"/>
  </w:num>
  <w:num w:numId="6" w16cid:durableId="1762140207">
    <w:abstractNumId w:val="1"/>
  </w:num>
  <w:num w:numId="7" w16cid:durableId="1326491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DYwNDQwNzSzMDNX0lEKTi0uzszPAykwrAUAeUq3ZywAAAA="/>
  </w:docVars>
  <w:rsids>
    <w:rsidRoot w:val="008A5C39"/>
    <w:rsid w:val="00011AC2"/>
    <w:rsid w:val="00022020"/>
    <w:rsid w:val="000257FA"/>
    <w:rsid w:val="00044102"/>
    <w:rsid w:val="0005311F"/>
    <w:rsid w:val="000609C1"/>
    <w:rsid w:val="00074425"/>
    <w:rsid w:val="000C793D"/>
    <w:rsid w:val="000D2620"/>
    <w:rsid w:val="000D4536"/>
    <w:rsid w:val="000F42EA"/>
    <w:rsid w:val="00105AFF"/>
    <w:rsid w:val="00122AB8"/>
    <w:rsid w:val="0013052D"/>
    <w:rsid w:val="00134347"/>
    <w:rsid w:val="00141316"/>
    <w:rsid w:val="00170EF5"/>
    <w:rsid w:val="001A4F62"/>
    <w:rsid w:val="001B038D"/>
    <w:rsid w:val="001C08F8"/>
    <w:rsid w:val="00205220"/>
    <w:rsid w:val="002246BE"/>
    <w:rsid w:val="00227122"/>
    <w:rsid w:val="002566D0"/>
    <w:rsid w:val="002811DA"/>
    <w:rsid w:val="002950E1"/>
    <w:rsid w:val="002C2688"/>
    <w:rsid w:val="002D4612"/>
    <w:rsid w:val="00304915"/>
    <w:rsid w:val="00307C52"/>
    <w:rsid w:val="00310DDC"/>
    <w:rsid w:val="00326EF5"/>
    <w:rsid w:val="00335264"/>
    <w:rsid w:val="00356297"/>
    <w:rsid w:val="00361CC8"/>
    <w:rsid w:val="0038726D"/>
    <w:rsid w:val="003912D2"/>
    <w:rsid w:val="003D25D4"/>
    <w:rsid w:val="003D52F5"/>
    <w:rsid w:val="003D7CD7"/>
    <w:rsid w:val="003F2452"/>
    <w:rsid w:val="00412507"/>
    <w:rsid w:val="004157D2"/>
    <w:rsid w:val="00417521"/>
    <w:rsid w:val="004357BF"/>
    <w:rsid w:val="004412D5"/>
    <w:rsid w:val="00452394"/>
    <w:rsid w:val="00452C9D"/>
    <w:rsid w:val="00464EA1"/>
    <w:rsid w:val="00487616"/>
    <w:rsid w:val="00497DB9"/>
    <w:rsid w:val="004B00B0"/>
    <w:rsid w:val="004B0A7C"/>
    <w:rsid w:val="004E4A90"/>
    <w:rsid w:val="00533B17"/>
    <w:rsid w:val="00553FD0"/>
    <w:rsid w:val="00567763"/>
    <w:rsid w:val="005A0D76"/>
    <w:rsid w:val="005B0750"/>
    <w:rsid w:val="005B3A66"/>
    <w:rsid w:val="005E1946"/>
    <w:rsid w:val="005F3539"/>
    <w:rsid w:val="006134F9"/>
    <w:rsid w:val="006135FB"/>
    <w:rsid w:val="00625FBE"/>
    <w:rsid w:val="00627A48"/>
    <w:rsid w:val="00631E2E"/>
    <w:rsid w:val="0063572F"/>
    <w:rsid w:val="006428F9"/>
    <w:rsid w:val="00684931"/>
    <w:rsid w:val="006B3AB1"/>
    <w:rsid w:val="006B3C29"/>
    <w:rsid w:val="006E65CC"/>
    <w:rsid w:val="0070175A"/>
    <w:rsid w:val="0071140D"/>
    <w:rsid w:val="007510B9"/>
    <w:rsid w:val="007606EE"/>
    <w:rsid w:val="007723FC"/>
    <w:rsid w:val="00772835"/>
    <w:rsid w:val="007752BF"/>
    <w:rsid w:val="007E3991"/>
    <w:rsid w:val="00815FB3"/>
    <w:rsid w:val="00821462"/>
    <w:rsid w:val="00831CE4"/>
    <w:rsid w:val="00853B60"/>
    <w:rsid w:val="00883641"/>
    <w:rsid w:val="008A5C39"/>
    <w:rsid w:val="008B5474"/>
    <w:rsid w:val="008D4EA9"/>
    <w:rsid w:val="00942327"/>
    <w:rsid w:val="00951A0A"/>
    <w:rsid w:val="00956A5C"/>
    <w:rsid w:val="00985FBD"/>
    <w:rsid w:val="009A2CD2"/>
    <w:rsid w:val="009A3DC8"/>
    <w:rsid w:val="009B5F0E"/>
    <w:rsid w:val="009C1C0E"/>
    <w:rsid w:val="009D027A"/>
    <w:rsid w:val="009D34C6"/>
    <w:rsid w:val="00A1509E"/>
    <w:rsid w:val="00A22EF0"/>
    <w:rsid w:val="00A551DE"/>
    <w:rsid w:val="00A5537F"/>
    <w:rsid w:val="00A56C01"/>
    <w:rsid w:val="00A8579B"/>
    <w:rsid w:val="00A85F17"/>
    <w:rsid w:val="00A91171"/>
    <w:rsid w:val="00AE07FA"/>
    <w:rsid w:val="00AE22F5"/>
    <w:rsid w:val="00B005B1"/>
    <w:rsid w:val="00B309F0"/>
    <w:rsid w:val="00B40A8E"/>
    <w:rsid w:val="00B83EF8"/>
    <w:rsid w:val="00BB7792"/>
    <w:rsid w:val="00BC5AA5"/>
    <w:rsid w:val="00BD1FE8"/>
    <w:rsid w:val="00BD45E9"/>
    <w:rsid w:val="00BF2310"/>
    <w:rsid w:val="00C06344"/>
    <w:rsid w:val="00C11DBF"/>
    <w:rsid w:val="00C204EE"/>
    <w:rsid w:val="00C25EBF"/>
    <w:rsid w:val="00C365C2"/>
    <w:rsid w:val="00C472E9"/>
    <w:rsid w:val="00CA265A"/>
    <w:rsid w:val="00CC6F09"/>
    <w:rsid w:val="00CD2559"/>
    <w:rsid w:val="00D15DB2"/>
    <w:rsid w:val="00D228C9"/>
    <w:rsid w:val="00D30910"/>
    <w:rsid w:val="00D400B7"/>
    <w:rsid w:val="00D53CCB"/>
    <w:rsid w:val="00D64F3B"/>
    <w:rsid w:val="00D97CFD"/>
    <w:rsid w:val="00DA3F3F"/>
    <w:rsid w:val="00DC7CB2"/>
    <w:rsid w:val="00DE12E7"/>
    <w:rsid w:val="00DF599D"/>
    <w:rsid w:val="00E14B2B"/>
    <w:rsid w:val="00E14D72"/>
    <w:rsid w:val="00E44C6F"/>
    <w:rsid w:val="00E5543B"/>
    <w:rsid w:val="00E74A3B"/>
    <w:rsid w:val="00E77CDF"/>
    <w:rsid w:val="00EA2322"/>
    <w:rsid w:val="00EB5479"/>
    <w:rsid w:val="00EB6718"/>
    <w:rsid w:val="00EC289E"/>
    <w:rsid w:val="00EE6984"/>
    <w:rsid w:val="00EF344C"/>
    <w:rsid w:val="00F55884"/>
    <w:rsid w:val="00F639AD"/>
    <w:rsid w:val="00FA491C"/>
    <w:rsid w:val="00FB7534"/>
    <w:rsid w:val="00FC3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BDF9B0"/>
  <w15:chartTrackingRefBased/>
  <w15:docId w15:val="{0F8EBF3B-D223-4966-B8D5-F46B3B713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36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EF8"/>
    <w:pPr>
      <w:ind w:left="720"/>
      <w:contextualSpacing/>
    </w:pPr>
  </w:style>
  <w:style w:type="table" w:styleId="TableGrid">
    <w:name w:val="Table Grid"/>
    <w:basedOn w:val="TableNormal"/>
    <w:uiPriority w:val="39"/>
    <w:rsid w:val="00134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36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56A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A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34F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228C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9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7587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977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102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89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741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42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418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790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53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73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0974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57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2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rcuit.intel.com/content/dam/comms/Documents/corporate/intel-org-chart.pdf" TargetMode="External"/><Relationship Id="rId13" Type="http://schemas.openxmlformats.org/officeDocument/2006/relationships/hyperlink" Target="https://circuit.intel.com/content/dam/comms/Documents/corporate/intel-org-char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ircuit.intel.com/content/dam/comms/Documents/corporate/intel-org-chart.pdf" TargetMode="External"/><Relationship Id="rId12" Type="http://schemas.openxmlformats.org/officeDocument/2006/relationships/hyperlink" Target="https://circuit.intel.com/content/hr/mobility/travel/preferred-travel-agency-directory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ntel.az1.qualtrics.com/jfe/form/SV_8BQ8D1tX9gJ7dQ2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circuit.intel.com/content/dam/comms/Documents/corporate/intel-org-chart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tel.az1.qualtrics.com/jfe/form/SV_8BQ8D1tX9gJ7dQ2" TargetMode="External"/><Relationship Id="rId14" Type="http://schemas.openxmlformats.org/officeDocument/2006/relationships/hyperlink" Target="https://travelvitals.amexgb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T Forn Approval Form</vt:lpstr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T Forn Approval Form</dc:title>
  <dc:subject/>
  <dc:creator>Wiseley, Amber R</dc:creator>
  <cp:keywords/>
  <dc:description/>
  <cp:lastModifiedBy>Crupe, Elizabeth E</cp:lastModifiedBy>
  <cp:revision>2</cp:revision>
  <dcterms:created xsi:type="dcterms:W3CDTF">2023-03-21T14:44:00Z</dcterms:created>
  <dcterms:modified xsi:type="dcterms:W3CDTF">2023-03-21T14:44:00Z</dcterms:modified>
</cp:coreProperties>
</file>